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Fi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01 N Neva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ellynicholeo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0753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ken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